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B438" w14:textId="22E8A62D" w:rsidR="0034279B" w:rsidRDefault="00A14F21" w:rsidP="009345CD">
      <w:pPr>
        <w:jc w:val="center"/>
        <w:rPr>
          <w:b/>
          <w:bCs/>
        </w:rPr>
      </w:pPr>
      <w:r>
        <w:rPr>
          <w:b/>
          <w:bCs/>
        </w:rPr>
        <w:t>P</w:t>
      </w:r>
      <w:r w:rsidRPr="00A14F21">
        <w:rPr>
          <w:b/>
          <w:bCs/>
        </w:rPr>
        <w:t>atient consent</w:t>
      </w:r>
      <w:r w:rsidR="004F2CBE">
        <w:rPr>
          <w:b/>
          <w:bCs/>
        </w:rPr>
        <w:t xml:space="preserve"> Form </w:t>
      </w:r>
      <w:bookmarkStart w:id="0" w:name="_GoBack"/>
      <w:bookmarkEnd w:id="0"/>
      <w:r w:rsidR="00541B95" w:rsidRPr="00541B95">
        <w:rPr>
          <w:b/>
          <w:bCs/>
        </w:rPr>
        <w:t>Journal of Anaesthesia and Critical Care Case Reports (JACCR)</w:t>
      </w:r>
    </w:p>
    <w:p w14:paraId="2E50184F" w14:textId="77777777" w:rsidR="00541B95" w:rsidRDefault="0034279B" w:rsidP="009345CD">
      <w:pPr>
        <w:rPr>
          <w:b/>
          <w:bCs/>
        </w:rPr>
      </w:pPr>
      <w:r>
        <w:t xml:space="preserve">For a patient’s consent to publication of information about them or their relative in </w:t>
      </w:r>
      <w:r w:rsidR="00541B95" w:rsidRPr="00541B95">
        <w:rPr>
          <w:b/>
          <w:bCs/>
        </w:rPr>
        <w:t>Journal of Anaesthesia and Critical Care Case Reports (JACCR)</w:t>
      </w:r>
    </w:p>
    <w:p w14:paraId="00702994" w14:textId="29F16F85"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6F78A197" w:rsidR="009345CD" w:rsidRDefault="0034279B" w:rsidP="009345CD">
      <w:r>
        <w:t xml:space="preserve"> I, _____________________________________ [Full Name], give my consent to use the information (including photographs) about MYSELF/MY CHILD OR WARD/MY RELATIVE** [circle correct description] to appear in </w:t>
      </w:r>
      <w:r w:rsidR="00541B95" w:rsidRPr="00541B95">
        <w:t>Journal of Anaesthesia and Critical Care Case Reports (JACCR)</w:t>
      </w:r>
      <w:r w:rsidR="00541B95">
        <w:t xml:space="preserve"> </w:t>
      </w:r>
      <w:r>
        <w:t xml:space="preserve">and its associated publications. </w:t>
      </w:r>
    </w:p>
    <w:p w14:paraId="08A328EC" w14:textId="77777777" w:rsidR="009345CD" w:rsidRDefault="0034279B" w:rsidP="009345CD">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281664DD" w:rsidR="008476B1" w:rsidRPr="008476B1" w:rsidRDefault="0034279B" w:rsidP="009345CD">
      <w:pPr>
        <w:rPr>
          <w:b/>
          <w:bCs/>
        </w:rPr>
      </w:pPr>
      <w:r w:rsidRPr="008476B1">
        <w:rPr>
          <w:b/>
          <w:bCs/>
        </w:rPr>
        <w:t xml:space="preserve">The material to be submitted to </w:t>
      </w:r>
      <w:r w:rsidR="00541B95" w:rsidRPr="00541B95">
        <w:rPr>
          <w:b/>
          <w:bCs/>
        </w:rPr>
        <w:t>Journal of Anaesthesia and Critical Care Case Reports (JACCR)</w:t>
      </w:r>
      <w:r w:rsidR="00541B95">
        <w:rPr>
          <w:b/>
          <w:bCs/>
        </w:rPr>
        <w:t xml:space="preserve"> </w:t>
      </w:r>
      <w:r w:rsidRPr="008476B1">
        <w:rPr>
          <w:b/>
          <w:bCs/>
        </w:rPr>
        <w:t xml:space="preserve">has been shown and explained to me. </w:t>
      </w:r>
    </w:p>
    <w:p w14:paraId="148C6FAD" w14:textId="77777777" w:rsidR="008476B1" w:rsidRDefault="0034279B" w:rsidP="009345CD">
      <w:r>
        <w:t xml:space="preserve">I understand that: </w:t>
      </w:r>
    </w:p>
    <w:p w14:paraId="56CF5509" w14:textId="2CEF434C" w:rsidR="008476B1" w:rsidRDefault="0034279B" w:rsidP="009345CD">
      <w:r>
        <w:t xml:space="preserve">(1) </w:t>
      </w:r>
      <w:r w:rsidR="00541B95" w:rsidRPr="00541B95">
        <w:t>Journal of Anaesthesia and Critical Care Case Reports (JACCR)</w:t>
      </w:r>
      <w:r w:rsidR="00541B95">
        <w:t xml:space="preserve"> </w:t>
      </w:r>
      <w:r>
        <w:t>is an open access journal and its contents are distributed and available worldwide under the terms of the Creative Commons Attribution-</w:t>
      </w:r>
      <w:proofErr w:type="spellStart"/>
      <w:r>
        <w:t>NonCommercial</w:t>
      </w:r>
      <w:proofErr w:type="spellEnd"/>
      <w:r>
        <w:t>-</w:t>
      </w:r>
      <w:proofErr w:type="spellStart"/>
      <w:r>
        <w:t>ShareAlike</w:t>
      </w:r>
      <w:proofErr w:type="spellEnd"/>
      <w:r>
        <w:t xml:space="preserve"> 4.0 License. Therefore, my information can be read and referred to by anyone around the world for free. </w:t>
      </w:r>
    </w:p>
    <w:p w14:paraId="754D0966" w14:textId="76214EEC" w:rsidR="008476B1" w:rsidRDefault="0034279B" w:rsidP="009345CD">
      <w:r>
        <w:t xml:space="preserve">(2) The information published would not contain my name and that </w:t>
      </w:r>
      <w:r w:rsidR="00541B95" w:rsidRPr="00541B95">
        <w:t>Journal of Anaesthesia and Critical Care Case Reports (JACCR)</w:t>
      </w:r>
      <w:r w:rsidR="00541B95">
        <w:t xml:space="preserve"> </w:t>
      </w:r>
      <w:r>
        <w:t xml:space="preserve">will </w:t>
      </w:r>
      <w:proofErr w:type="spellStart"/>
      <w:r>
        <w:t>endeavor</w:t>
      </w:r>
      <w:proofErr w:type="spellEnd"/>
      <w:r>
        <w:t xml:space="preserve"> to ensure my anonymity. However, I understand that it is possible that somebody may recognize me from this case report. </w:t>
      </w:r>
    </w:p>
    <w:p w14:paraId="54B969BA" w14:textId="77777777" w:rsidR="008476B1" w:rsidRDefault="0034279B" w:rsidP="009345CD">
      <w:r>
        <w:t xml:space="preserve">(3) The text of the case report will be edited for style, grammar, consistency and length. </w:t>
      </w:r>
    </w:p>
    <w:p w14:paraId="43FD4DBD" w14:textId="77777777" w:rsidR="008476B1" w:rsidRDefault="0034279B" w:rsidP="009345CD">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9345CD">
      <w:r>
        <w:t xml:space="preserve">(5) I will not receive any financial benefit from publication of this case report. </w:t>
      </w:r>
    </w:p>
    <w:p w14:paraId="3FAD7F07" w14:textId="77777777" w:rsidR="00165BC7" w:rsidRDefault="0034279B" w:rsidP="009345CD">
      <w:r>
        <w:t xml:space="preserve">By signing, I confirm that this consent form has been explained to me by _______________________________ </w:t>
      </w:r>
    </w:p>
    <w:p w14:paraId="56AC61BF" w14:textId="77777777" w:rsidR="00165BC7" w:rsidRDefault="0034279B" w:rsidP="009345CD">
      <w:r>
        <w:t xml:space="preserve">[Name of care provider or delegate] </w:t>
      </w:r>
    </w:p>
    <w:p w14:paraId="5264D17B" w14:textId="77777777" w:rsidR="00165BC7" w:rsidRDefault="0034279B" w:rsidP="009345CD">
      <w:r>
        <w:lastRenderedPageBreak/>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34279B"/>
    <w:rsid w:val="004F2CBE"/>
    <w:rsid w:val="00541B95"/>
    <w:rsid w:val="00714BF4"/>
    <w:rsid w:val="008476B1"/>
    <w:rsid w:val="009345CD"/>
    <w:rsid w:val="009E48A6"/>
    <w:rsid w:val="00A14F21"/>
    <w:rsid w:val="00B62F1E"/>
    <w:rsid w:val="00B96FA8"/>
    <w:rsid w:val="00DD2D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99</Words>
  <Characters>2276</Characters>
  <Application>Microsoft Office Word</Application>
  <DocSecurity>0</DocSecurity>
  <Lines>18</Lines>
  <Paragraphs>5</Paragraphs>
  <ScaleCrop>false</ScaleCrop>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3</cp:revision>
  <dcterms:created xsi:type="dcterms:W3CDTF">2021-07-14T09:48:00Z</dcterms:created>
  <dcterms:modified xsi:type="dcterms:W3CDTF">2021-08-03T08:44:00Z</dcterms:modified>
</cp:coreProperties>
</file>